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D7369" w14:textId="60C98EAE" w:rsidR="006830E6" w:rsidRPr="00301825" w:rsidRDefault="009D37CC" w:rsidP="009D37CC">
      <w:pPr>
        <w:pStyle w:val="ListParagraph"/>
        <w:numPr>
          <w:ilvl w:val="0"/>
          <w:numId w:val="1"/>
        </w:numPr>
      </w:pPr>
      <w:r>
        <w:rPr>
          <w:lang w:val="en-US"/>
        </w:rPr>
        <w:t>Requirement: The inference attack query log is per user. (We cannot prevent 2 users from sharing their queried info)</w:t>
      </w:r>
    </w:p>
    <w:p w14:paraId="2F738885" w14:textId="5A44E7A6" w:rsidR="00301825" w:rsidRPr="00301825" w:rsidRDefault="00301825" w:rsidP="009D37CC">
      <w:pPr>
        <w:pStyle w:val="ListParagraph"/>
        <w:numPr>
          <w:ilvl w:val="0"/>
          <w:numId w:val="1"/>
        </w:numPr>
      </w:pPr>
      <w:r>
        <w:rPr>
          <w:lang w:val="en-US"/>
        </w:rPr>
        <w:t>Anonymous user</w:t>
      </w:r>
    </w:p>
    <w:p w14:paraId="2077B029" w14:textId="734F66E8" w:rsidR="00301825" w:rsidRPr="00301825" w:rsidRDefault="00301825" w:rsidP="00301825">
      <w:pPr>
        <w:pStyle w:val="ListParagraph"/>
        <w:numPr>
          <w:ilvl w:val="1"/>
          <w:numId w:val="1"/>
        </w:numPr>
      </w:pPr>
      <w:r>
        <w:rPr>
          <w:lang w:val="en-US"/>
        </w:rPr>
        <w:t>Algorithm checks when multiple tables are queried</w:t>
      </w:r>
    </w:p>
    <w:p w14:paraId="482BD21C" w14:textId="26F01B66" w:rsidR="00301825" w:rsidRDefault="00301825" w:rsidP="00301825"/>
    <w:p w14:paraId="6457D545" w14:textId="3B7FCC4B" w:rsidR="00301825" w:rsidRDefault="00301825" w:rsidP="00301825">
      <w:pPr>
        <w:rPr>
          <w:b/>
        </w:rPr>
      </w:pPr>
      <w:r>
        <w:rPr>
          <w:b/>
        </w:rPr>
        <w:t>Policies for Example DB</w:t>
      </w:r>
    </w:p>
    <w:p w14:paraId="30CD3F73" w14:textId="65ABB261" w:rsidR="00301825" w:rsidRDefault="00301825" w:rsidP="00301825">
      <w:pPr>
        <w:pStyle w:val="ListParagraph"/>
        <w:numPr>
          <w:ilvl w:val="0"/>
          <w:numId w:val="2"/>
        </w:numPr>
      </w:pPr>
      <w:r>
        <w:t>If Start and End date are queried, randomize length of stay column</w:t>
      </w:r>
    </w:p>
    <w:p w14:paraId="06E7140D" w14:textId="6A1C33E8" w:rsidR="00301825" w:rsidRDefault="00301825" w:rsidP="00301825">
      <w:pPr>
        <w:pStyle w:val="ListParagraph"/>
        <w:numPr>
          <w:ilvl w:val="1"/>
          <w:numId w:val="2"/>
        </w:numPr>
      </w:pPr>
      <w:r>
        <w:t>Log column</w:t>
      </w:r>
    </w:p>
    <w:p w14:paraId="57004B1C" w14:textId="6BF78A33" w:rsidR="00A444E3" w:rsidRDefault="00A444E3" w:rsidP="00A444E3">
      <w:pPr>
        <w:pStyle w:val="ListParagraph"/>
        <w:numPr>
          <w:ilvl w:val="0"/>
          <w:numId w:val="2"/>
        </w:numPr>
      </w:pPr>
      <w:r>
        <w:rPr>
          <w:b/>
        </w:rPr>
        <w:t>Reason of Visit</w:t>
      </w:r>
    </w:p>
    <w:p w14:paraId="127DBFD7" w14:textId="5EA54FE1" w:rsidR="00A444E3" w:rsidRDefault="00A444E3" w:rsidP="00A444E3">
      <w:pPr>
        <w:pStyle w:val="ListParagraph"/>
        <w:numPr>
          <w:ilvl w:val="1"/>
          <w:numId w:val="2"/>
        </w:numPr>
      </w:pPr>
      <w:r>
        <w:t xml:space="preserve">Patient ID is never returned </w:t>
      </w:r>
    </w:p>
    <w:p w14:paraId="36215F97" w14:textId="65336940" w:rsidR="00A444E3" w:rsidRDefault="00A444E3" w:rsidP="001E2985">
      <w:pPr>
        <w:pStyle w:val="ListParagraph"/>
        <w:numPr>
          <w:ilvl w:val="1"/>
          <w:numId w:val="2"/>
        </w:numPr>
      </w:pPr>
      <w:r>
        <w:t>Problem with randomize is user with fake data from query can make new query using that, and then find that the data is fake</w:t>
      </w:r>
    </w:p>
    <w:p w14:paraId="0059B497" w14:textId="202A1761" w:rsidR="001E2985" w:rsidRDefault="001E2985" w:rsidP="001E2985">
      <w:pPr>
        <w:pStyle w:val="ListParagraph"/>
        <w:numPr>
          <w:ilvl w:val="0"/>
          <w:numId w:val="2"/>
        </w:numPr>
      </w:pPr>
      <w:r>
        <w:t xml:space="preserve">Remove primary key unless user is privileged, </w:t>
      </w:r>
      <w:proofErr w:type="gramStart"/>
      <w:r>
        <w:t>etc..</w:t>
      </w:r>
      <w:proofErr w:type="gramEnd"/>
    </w:p>
    <w:p w14:paraId="09CFA50E" w14:textId="56473141" w:rsidR="00A9290E" w:rsidRDefault="00A9290E" w:rsidP="001E2985">
      <w:pPr>
        <w:pStyle w:val="ListParagraph"/>
        <w:numPr>
          <w:ilvl w:val="0"/>
          <w:numId w:val="2"/>
        </w:numPr>
      </w:pPr>
      <w:r>
        <w:t>Settings page to configure rules (in Web app for now)</w:t>
      </w:r>
    </w:p>
    <w:p w14:paraId="319F1DA1" w14:textId="0CBB86A1" w:rsidR="00A9290E" w:rsidRDefault="00376195" w:rsidP="00A9290E">
      <w:pPr>
        <w:pStyle w:val="ListParagraph"/>
        <w:numPr>
          <w:ilvl w:val="1"/>
          <w:numId w:val="2"/>
        </w:numPr>
      </w:pPr>
      <w:r>
        <w:t>Inputs: column names</w:t>
      </w:r>
    </w:p>
    <w:p w14:paraId="13FB1552" w14:textId="0CBB86A1" w:rsidR="00EA5630" w:rsidRDefault="00EA5630" w:rsidP="00EA5630">
      <w:pPr>
        <w:pStyle w:val="ListParagraph"/>
        <w:numPr>
          <w:ilvl w:val="1"/>
          <w:numId w:val="2"/>
        </w:numPr>
      </w:pPr>
      <w:r>
        <w:t>Date of Entry + Date of Leave =&gt; omit length of stay</w:t>
      </w:r>
    </w:p>
    <w:p w14:paraId="15D33F68" w14:textId="6996FA1B" w:rsidR="00A9290E" w:rsidRDefault="00A9290E" w:rsidP="00EA5630">
      <w:pPr>
        <w:pStyle w:val="ListParagraph"/>
        <w:numPr>
          <w:ilvl w:val="1"/>
          <w:numId w:val="2"/>
        </w:numPr>
      </w:pPr>
      <w:r>
        <w:t>Text dropdowns with list of columns names (Admin level)</w:t>
      </w:r>
    </w:p>
    <w:p w14:paraId="6DA95426" w14:textId="4CCB649C" w:rsidR="00A9290E" w:rsidRDefault="00A9290E" w:rsidP="00A9290E">
      <w:pPr>
        <w:pStyle w:val="ListParagraph"/>
        <w:numPr>
          <w:ilvl w:val="2"/>
          <w:numId w:val="2"/>
        </w:numPr>
      </w:pPr>
      <w:r>
        <w:t>User can select from list and press AND to add more</w:t>
      </w:r>
    </w:p>
    <w:p w14:paraId="31DFA01F" w14:textId="0A3C9C8E" w:rsidR="00A9290E" w:rsidRPr="00301825" w:rsidRDefault="00A9290E" w:rsidP="00A9290E">
      <w:pPr>
        <w:pStyle w:val="ListParagraph"/>
        <w:numPr>
          <w:ilvl w:val="2"/>
          <w:numId w:val="2"/>
        </w:numPr>
      </w:pPr>
      <w:r>
        <w:t>User can choose result (Omit, Change data)</w:t>
      </w:r>
      <w:bookmarkStart w:id="0" w:name="_GoBack"/>
      <w:bookmarkEnd w:id="0"/>
    </w:p>
    <w:sectPr w:rsidR="00A9290E" w:rsidRPr="0030182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074474"/>
    <w:multiLevelType w:val="hybridMultilevel"/>
    <w:tmpl w:val="BAD29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4339C3"/>
    <w:multiLevelType w:val="hybridMultilevel"/>
    <w:tmpl w:val="36F8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jGwNDcxMDI3NTZS0lEKTi0uzszPAykwqgUAnuDEFywAAAA="/>
  </w:docVars>
  <w:rsids>
    <w:rsidRoot w:val="00C053AD"/>
    <w:rsid w:val="001E2985"/>
    <w:rsid w:val="00301825"/>
    <w:rsid w:val="00376195"/>
    <w:rsid w:val="006830E6"/>
    <w:rsid w:val="009D37CC"/>
    <w:rsid w:val="009E1A87"/>
    <w:rsid w:val="00A444E3"/>
    <w:rsid w:val="00A9290E"/>
    <w:rsid w:val="00C053AD"/>
    <w:rsid w:val="00EA5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CF959"/>
  <w15:chartTrackingRefBased/>
  <w15:docId w15:val="{102453B9-058A-4C04-87DA-F4172A5FB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37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 Soong</dc:creator>
  <cp:keywords/>
  <dc:description/>
  <cp:lastModifiedBy>Calvin Soong</cp:lastModifiedBy>
  <cp:revision>6</cp:revision>
  <dcterms:created xsi:type="dcterms:W3CDTF">2019-09-16T19:01:00Z</dcterms:created>
  <dcterms:modified xsi:type="dcterms:W3CDTF">2019-09-16T19:40:00Z</dcterms:modified>
</cp:coreProperties>
</file>